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346"/>
        <w:tblW w:w="108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887"/>
      </w:tblGrid>
      <w:tr w:rsidR="009D1067" w:rsidRPr="00BB42B0" w:rsidTr="009D1067">
        <w:trPr>
          <w:trHeight w:val="12900"/>
        </w:trPr>
        <w:tc>
          <w:tcPr>
            <w:tcW w:w="10887" w:type="dxa"/>
            <w:shd w:val="clear" w:color="auto" w:fill="FFFFFF" w:themeFill="background1"/>
          </w:tcPr>
          <w:p w:rsidR="009D1067" w:rsidRPr="00561EC0" w:rsidRDefault="009D1067" w:rsidP="009D1067">
            <w:pPr>
              <w:rPr>
                <w:sz w:val="44"/>
                <w:szCs w:val="44"/>
              </w:rPr>
            </w:pPr>
          </w:p>
          <w:p w:rsidR="009D1067" w:rsidRPr="00C666E6" w:rsidRDefault="009D1067" w:rsidP="009D1067">
            <w:pPr>
              <w:jc w:val="center"/>
              <w:rPr>
                <w:b/>
                <w:sz w:val="40"/>
                <w:szCs w:val="40"/>
                <w:u w:val="single"/>
              </w:rPr>
            </w:pPr>
            <w:r w:rsidRPr="00C666E6">
              <w:rPr>
                <w:b/>
                <w:sz w:val="40"/>
                <w:szCs w:val="40"/>
                <w:u w:val="single"/>
              </w:rPr>
              <w:t xml:space="preserve">GOALS: </w:t>
            </w:r>
            <w:r w:rsidR="00C454E5">
              <w:rPr>
                <w:b/>
                <w:sz w:val="40"/>
                <w:szCs w:val="40"/>
                <w:u w:val="single"/>
              </w:rPr>
              <w:t>Lei Tafolo</w:t>
            </w:r>
            <w:bookmarkStart w:id="0" w:name="_GoBack"/>
            <w:bookmarkEnd w:id="0"/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  <w:u w:val="single"/>
              </w:rPr>
              <w:t xml:space="preserve">    Reading</w:t>
            </w:r>
            <w:r w:rsidRPr="00C666E6">
              <w:rPr>
                <w:b/>
                <w:sz w:val="40"/>
                <w:szCs w:val="40"/>
              </w:rPr>
              <w:t>:</w:t>
            </w:r>
          </w:p>
          <w:p w:rsidR="009D1067" w:rsidRPr="00C666E6" w:rsidRDefault="009D1067" w:rsidP="009D1067">
            <w:pPr>
              <w:pStyle w:val="NoSpacing"/>
              <w:rPr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</w:rPr>
              <w:t xml:space="preserve">  </w:t>
            </w:r>
            <w:r>
              <w:rPr>
                <w:b/>
                <w:sz w:val="40"/>
                <w:szCs w:val="40"/>
              </w:rPr>
              <w:t xml:space="preserve">   </w:t>
            </w:r>
            <w:r w:rsidRPr="00C666E6">
              <w:rPr>
                <w:b/>
                <w:sz w:val="40"/>
                <w:szCs w:val="40"/>
              </w:rPr>
              <w:t>My reading goal is</w:t>
            </w:r>
            <w:r w:rsidRPr="00C666E6">
              <w:rPr>
                <w:sz w:val="40"/>
                <w:szCs w:val="40"/>
              </w:rPr>
              <w:t>: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  <w:lang w:val="en-US"/>
              </w:rPr>
            </w:pPr>
            <w:r w:rsidRPr="00C666E6">
              <w:rPr>
                <w:sz w:val="40"/>
                <w:szCs w:val="40"/>
                <w:lang w:val="en-US"/>
              </w:rPr>
              <w:t xml:space="preserve">Inferring or reading between the lines using clue from text or prior knowledge. 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b/>
                <w:sz w:val="40"/>
                <w:szCs w:val="40"/>
                <w:u w:val="single"/>
              </w:rPr>
            </w:pPr>
            <w:r w:rsidRPr="00C666E6">
              <w:rPr>
                <w:sz w:val="40"/>
                <w:szCs w:val="40"/>
                <w:lang w:val="en-US"/>
              </w:rPr>
              <w:t xml:space="preserve">To </w:t>
            </w:r>
            <w:r>
              <w:rPr>
                <w:sz w:val="40"/>
                <w:szCs w:val="40"/>
                <w:lang w:val="en-US"/>
              </w:rPr>
              <w:t>visualiz</w:t>
            </w:r>
            <w:r w:rsidRPr="00C666E6">
              <w:rPr>
                <w:sz w:val="40"/>
                <w:szCs w:val="40"/>
                <w:lang w:val="en-US"/>
              </w:rPr>
              <w:t xml:space="preserve">e the picture in </w:t>
            </w:r>
            <w:r>
              <w:rPr>
                <w:sz w:val="40"/>
                <w:szCs w:val="40"/>
                <w:lang w:val="en-US"/>
              </w:rPr>
              <w:t>my</w:t>
            </w:r>
            <w:r w:rsidRPr="00C666E6">
              <w:rPr>
                <w:sz w:val="40"/>
                <w:szCs w:val="40"/>
                <w:lang w:val="en-US"/>
              </w:rPr>
              <w:t xml:space="preserve"> head while reading the text.</w:t>
            </w:r>
            <w:r w:rsidRPr="00C666E6">
              <w:rPr>
                <w:b/>
                <w:sz w:val="40"/>
                <w:szCs w:val="40"/>
                <w:u w:val="single"/>
              </w:rPr>
              <w:t xml:space="preserve"> </w:t>
            </w:r>
          </w:p>
          <w:p w:rsidR="009D1067" w:rsidRPr="00C666E6" w:rsidRDefault="009D1067" w:rsidP="009D1067">
            <w:pPr>
              <w:pStyle w:val="NoSpacing"/>
              <w:ind w:left="360"/>
              <w:rPr>
                <w:b/>
                <w:sz w:val="40"/>
                <w:szCs w:val="40"/>
                <w:u w:val="single"/>
              </w:rPr>
            </w:pPr>
            <w:r w:rsidRPr="00C666E6">
              <w:rPr>
                <w:b/>
                <w:sz w:val="40"/>
                <w:szCs w:val="40"/>
                <w:u w:val="single"/>
              </w:rPr>
              <w:t xml:space="preserve">  Writing: </w:t>
            </w:r>
          </w:p>
          <w:p w:rsidR="009D1067" w:rsidRPr="00C666E6" w:rsidRDefault="009D1067" w:rsidP="009D1067">
            <w:pPr>
              <w:pStyle w:val="NoSpacing"/>
              <w:rPr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</w:rPr>
              <w:t xml:space="preserve">  </w:t>
            </w:r>
            <w:r>
              <w:rPr>
                <w:b/>
                <w:sz w:val="40"/>
                <w:szCs w:val="40"/>
              </w:rPr>
              <w:t xml:space="preserve">   </w:t>
            </w:r>
            <w:r w:rsidRPr="00C666E6">
              <w:rPr>
                <w:b/>
                <w:sz w:val="40"/>
                <w:szCs w:val="40"/>
              </w:rPr>
              <w:t>My writing goal is</w:t>
            </w:r>
            <w:r w:rsidRPr="00C666E6">
              <w:rPr>
                <w:sz w:val="40"/>
                <w:szCs w:val="40"/>
              </w:rPr>
              <w:t>: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  <w:lang w:val="en-US"/>
              </w:rPr>
            </w:pPr>
            <w:r w:rsidRPr="00C666E6">
              <w:rPr>
                <w:sz w:val="40"/>
                <w:szCs w:val="40"/>
                <w:lang w:val="en-US"/>
              </w:rPr>
              <w:t xml:space="preserve">To write about a range of ideas including relevant detail that supports the main points 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  <w:lang w:val="en-US"/>
              </w:rPr>
            </w:pPr>
            <w:r w:rsidRPr="00C666E6">
              <w:rPr>
                <w:sz w:val="40"/>
                <w:szCs w:val="40"/>
              </w:rPr>
              <w:t>To begin to use a range of sentence structures, beginnings and lengths for effect.</w:t>
            </w:r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  <w:u w:val="single"/>
              </w:rPr>
            </w:pPr>
            <w:r w:rsidRPr="00C666E6">
              <w:rPr>
                <w:b/>
                <w:sz w:val="40"/>
                <w:szCs w:val="40"/>
                <w:u w:val="single"/>
              </w:rPr>
              <w:t xml:space="preserve">   Maths: </w:t>
            </w:r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</w:rPr>
              <w:t xml:space="preserve">  </w:t>
            </w:r>
            <w:r>
              <w:rPr>
                <w:b/>
                <w:sz w:val="40"/>
                <w:szCs w:val="40"/>
              </w:rPr>
              <w:t xml:space="preserve">  </w:t>
            </w:r>
            <w:r w:rsidRPr="00C666E6">
              <w:rPr>
                <w:b/>
                <w:sz w:val="40"/>
                <w:szCs w:val="40"/>
              </w:rPr>
              <w:t>My maths goal is: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 w:rsidRPr="00C666E6">
              <w:rPr>
                <w:sz w:val="40"/>
                <w:szCs w:val="40"/>
              </w:rPr>
              <w:t xml:space="preserve">To learn to read word problems and visualise the pictures of the information in my head. 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b/>
                <w:sz w:val="40"/>
                <w:szCs w:val="40"/>
              </w:rPr>
            </w:pPr>
            <w:r w:rsidRPr="00C666E6">
              <w:rPr>
                <w:sz w:val="40"/>
                <w:szCs w:val="40"/>
                <w:lang w:val="en-US"/>
              </w:rPr>
              <w:t>To solve word problems using your understanding of the story.</w:t>
            </w:r>
            <w:r w:rsidRPr="00C666E6">
              <w:rPr>
                <w:b/>
                <w:sz w:val="40"/>
                <w:szCs w:val="40"/>
                <w:u w:val="single"/>
              </w:rPr>
              <w:t xml:space="preserve"> </w:t>
            </w:r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  <w:u w:val="single"/>
              </w:rPr>
              <w:t xml:space="preserve">   Tongan language</w:t>
            </w:r>
            <w:r w:rsidRPr="00C666E6">
              <w:rPr>
                <w:b/>
                <w:sz w:val="40"/>
                <w:szCs w:val="40"/>
              </w:rPr>
              <w:t>:</w:t>
            </w:r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</w:rPr>
              <w:t xml:space="preserve">   </w:t>
            </w:r>
            <w:r>
              <w:rPr>
                <w:b/>
                <w:sz w:val="40"/>
                <w:szCs w:val="40"/>
              </w:rPr>
              <w:t xml:space="preserve">   </w:t>
            </w:r>
            <w:r w:rsidRPr="00C666E6">
              <w:rPr>
                <w:b/>
                <w:sz w:val="40"/>
                <w:szCs w:val="40"/>
              </w:rPr>
              <w:t>Ko ‘eku taumu’a ki he Tonga ko e: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 w:rsidRPr="00C666E6">
              <w:rPr>
                <w:sz w:val="40"/>
                <w:szCs w:val="40"/>
              </w:rPr>
              <w:t>Lau ke mita pea mahino.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 w:rsidRPr="00C666E6">
              <w:rPr>
                <w:sz w:val="40"/>
                <w:szCs w:val="40"/>
              </w:rPr>
              <w:t>Tohi ‘o fakapalakalafi.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 w:rsidRPr="00C666E6">
              <w:rPr>
                <w:sz w:val="40"/>
                <w:szCs w:val="40"/>
              </w:rPr>
              <w:t>Tohi ngaue ‘aki ‘ae faka’ilonga lea.</w:t>
            </w:r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  <w:u w:val="single"/>
              </w:rPr>
              <w:t xml:space="preserve">   Behaviour</w:t>
            </w:r>
            <w:r w:rsidRPr="00C666E6">
              <w:rPr>
                <w:b/>
                <w:sz w:val="40"/>
                <w:szCs w:val="40"/>
              </w:rPr>
              <w:t>:</w:t>
            </w:r>
          </w:p>
          <w:p w:rsidR="009D1067" w:rsidRPr="00C666E6" w:rsidRDefault="009D1067" w:rsidP="009D1067">
            <w:pPr>
              <w:pStyle w:val="NoSpacing"/>
              <w:rPr>
                <w:b/>
                <w:sz w:val="40"/>
                <w:szCs w:val="40"/>
              </w:rPr>
            </w:pPr>
            <w:r w:rsidRPr="00C666E6">
              <w:rPr>
                <w:b/>
                <w:sz w:val="40"/>
                <w:szCs w:val="40"/>
              </w:rPr>
              <w:t xml:space="preserve">  </w:t>
            </w:r>
            <w:r>
              <w:rPr>
                <w:b/>
                <w:sz w:val="40"/>
                <w:szCs w:val="40"/>
              </w:rPr>
              <w:t xml:space="preserve">   </w:t>
            </w:r>
            <w:r w:rsidRPr="00C666E6">
              <w:rPr>
                <w:b/>
                <w:sz w:val="40"/>
                <w:szCs w:val="40"/>
              </w:rPr>
              <w:t xml:space="preserve">My behaviour goal is: </w:t>
            </w:r>
          </w:p>
          <w:p w:rsidR="009D1067" w:rsidRPr="00C666E6" w:rsidRDefault="009D1067" w:rsidP="009D1067">
            <w:pPr>
              <w:pStyle w:val="NoSpacing"/>
              <w:numPr>
                <w:ilvl w:val="0"/>
                <w:numId w:val="1"/>
              </w:numPr>
              <w:rPr>
                <w:sz w:val="40"/>
                <w:szCs w:val="40"/>
              </w:rPr>
            </w:pPr>
            <w:r w:rsidRPr="00C666E6">
              <w:rPr>
                <w:sz w:val="40"/>
                <w:szCs w:val="40"/>
              </w:rPr>
              <w:t>To always be good and always do my work in</w:t>
            </w:r>
          </w:p>
          <w:p w:rsidR="009D1067" w:rsidRPr="009D1067" w:rsidRDefault="009D1067" w:rsidP="009D1067">
            <w:pPr>
              <w:pStyle w:val="NoSpacing"/>
              <w:ind w:left="720"/>
              <w:rPr>
                <w:sz w:val="40"/>
                <w:szCs w:val="40"/>
              </w:rPr>
            </w:pPr>
            <w:r w:rsidRPr="00C666E6">
              <w:rPr>
                <w:sz w:val="40"/>
                <w:szCs w:val="40"/>
              </w:rPr>
              <w:t>time.</w:t>
            </w:r>
          </w:p>
        </w:tc>
      </w:tr>
    </w:tbl>
    <w:p w:rsidR="00261258" w:rsidRDefault="00261258" w:rsidP="00C666E6">
      <w:pPr>
        <w:rPr>
          <w:b/>
          <w:sz w:val="44"/>
          <w:szCs w:val="44"/>
          <w:u w:val="single"/>
        </w:rPr>
      </w:pPr>
    </w:p>
    <w:p w:rsidR="004E50B5" w:rsidRDefault="004E50B5" w:rsidP="00C666E6">
      <w:pPr>
        <w:jc w:val="center"/>
        <w:rPr>
          <w:b/>
          <w:sz w:val="40"/>
          <w:szCs w:val="40"/>
          <w:u w:val="single"/>
        </w:rPr>
      </w:pPr>
    </w:p>
    <w:sectPr w:rsidR="004E50B5" w:rsidSect="00BB42B0">
      <w:pgSz w:w="11906" w:h="16838"/>
      <w:pgMar w:top="1440" w:right="1440" w:bottom="1440" w:left="1440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3ACE" w:rsidRDefault="00683ACE" w:rsidP="00C80031">
      <w:pPr>
        <w:spacing w:after="0" w:line="240" w:lineRule="auto"/>
      </w:pPr>
      <w:r>
        <w:separator/>
      </w:r>
    </w:p>
  </w:endnote>
  <w:endnote w:type="continuationSeparator" w:id="0">
    <w:p w:rsidR="00683ACE" w:rsidRDefault="00683ACE" w:rsidP="00C80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3ACE" w:rsidRDefault="00683ACE" w:rsidP="00C80031">
      <w:pPr>
        <w:spacing w:after="0" w:line="240" w:lineRule="auto"/>
      </w:pPr>
      <w:r>
        <w:separator/>
      </w:r>
    </w:p>
  </w:footnote>
  <w:footnote w:type="continuationSeparator" w:id="0">
    <w:p w:rsidR="00683ACE" w:rsidRDefault="00683ACE" w:rsidP="00C80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90E63"/>
    <w:multiLevelType w:val="hybridMultilevel"/>
    <w:tmpl w:val="012A134C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9A1DEF"/>
    <w:multiLevelType w:val="hybridMultilevel"/>
    <w:tmpl w:val="F6443CF8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997DF8"/>
    <w:multiLevelType w:val="hybridMultilevel"/>
    <w:tmpl w:val="E8E66A32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D874ED"/>
    <w:multiLevelType w:val="hybridMultilevel"/>
    <w:tmpl w:val="A1C8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E174E1"/>
    <w:multiLevelType w:val="hybridMultilevel"/>
    <w:tmpl w:val="C31203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710359"/>
    <w:multiLevelType w:val="hybridMultilevel"/>
    <w:tmpl w:val="4DE6DC9C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5F2721"/>
    <w:multiLevelType w:val="hybridMultilevel"/>
    <w:tmpl w:val="A60E03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3A570C"/>
    <w:multiLevelType w:val="hybridMultilevel"/>
    <w:tmpl w:val="94228354"/>
    <w:lvl w:ilvl="0" w:tplc="C67AE4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A5115E"/>
    <w:multiLevelType w:val="hybridMultilevel"/>
    <w:tmpl w:val="80A4AF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C86466"/>
    <w:multiLevelType w:val="hybridMultilevel"/>
    <w:tmpl w:val="C21406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6"/>
  </w:num>
  <w:num w:numId="9">
    <w:abstractNumId w:val="8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NjM0NzY0NTE1NjVQ0lEKTi0uzszPAykwrQUAPZ0soSwAAAA="/>
  </w:docVars>
  <w:rsids>
    <w:rsidRoot w:val="008D2CFC"/>
    <w:rsid w:val="00015F57"/>
    <w:rsid w:val="00024D46"/>
    <w:rsid w:val="00040C80"/>
    <w:rsid w:val="00074618"/>
    <w:rsid w:val="000B5D65"/>
    <w:rsid w:val="000B780B"/>
    <w:rsid w:val="00114DD3"/>
    <w:rsid w:val="00123D83"/>
    <w:rsid w:val="00210441"/>
    <w:rsid w:val="00216D96"/>
    <w:rsid w:val="00251B35"/>
    <w:rsid w:val="00261258"/>
    <w:rsid w:val="002863B6"/>
    <w:rsid w:val="002C452B"/>
    <w:rsid w:val="0031594B"/>
    <w:rsid w:val="0032650E"/>
    <w:rsid w:val="00330C8D"/>
    <w:rsid w:val="00333D56"/>
    <w:rsid w:val="003F1AA6"/>
    <w:rsid w:val="00451765"/>
    <w:rsid w:val="0048101E"/>
    <w:rsid w:val="004845E0"/>
    <w:rsid w:val="00494F9B"/>
    <w:rsid w:val="004953D3"/>
    <w:rsid w:val="004E50B5"/>
    <w:rsid w:val="00561EC0"/>
    <w:rsid w:val="005E1F54"/>
    <w:rsid w:val="00607158"/>
    <w:rsid w:val="006817E4"/>
    <w:rsid w:val="00683ACE"/>
    <w:rsid w:val="00685A87"/>
    <w:rsid w:val="006D7094"/>
    <w:rsid w:val="006E116D"/>
    <w:rsid w:val="006E7319"/>
    <w:rsid w:val="006F23F4"/>
    <w:rsid w:val="006F5BE2"/>
    <w:rsid w:val="007071BE"/>
    <w:rsid w:val="007A5AEC"/>
    <w:rsid w:val="007E1E0C"/>
    <w:rsid w:val="00821CE9"/>
    <w:rsid w:val="00836F1F"/>
    <w:rsid w:val="00892F9B"/>
    <w:rsid w:val="008C709E"/>
    <w:rsid w:val="008D2CFC"/>
    <w:rsid w:val="008E5BC7"/>
    <w:rsid w:val="00943194"/>
    <w:rsid w:val="009962DC"/>
    <w:rsid w:val="009A3334"/>
    <w:rsid w:val="009D1067"/>
    <w:rsid w:val="00A11573"/>
    <w:rsid w:val="00A726A2"/>
    <w:rsid w:val="00B75C8E"/>
    <w:rsid w:val="00B76A5B"/>
    <w:rsid w:val="00BA7327"/>
    <w:rsid w:val="00BA77CF"/>
    <w:rsid w:val="00BB42B0"/>
    <w:rsid w:val="00BF7D5A"/>
    <w:rsid w:val="00C454E5"/>
    <w:rsid w:val="00C45FE7"/>
    <w:rsid w:val="00C666E6"/>
    <w:rsid w:val="00C80031"/>
    <w:rsid w:val="00CA7763"/>
    <w:rsid w:val="00D0558A"/>
    <w:rsid w:val="00D76600"/>
    <w:rsid w:val="00DC4E70"/>
    <w:rsid w:val="00DD5DE3"/>
    <w:rsid w:val="00E70739"/>
    <w:rsid w:val="00F041FF"/>
    <w:rsid w:val="00F545B6"/>
    <w:rsid w:val="00F86E19"/>
    <w:rsid w:val="00FA4DC0"/>
    <w:rsid w:val="00FE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608C062-A165-4C82-A7C2-B8CB1044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50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2C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2CFC"/>
    <w:pPr>
      <w:ind w:left="720"/>
      <w:contextualSpacing/>
    </w:pPr>
  </w:style>
  <w:style w:type="paragraph" w:styleId="NoSpacing">
    <w:name w:val="No Spacing"/>
    <w:uiPriority w:val="1"/>
    <w:qFormat/>
    <w:rsid w:val="00F041F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80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031"/>
  </w:style>
  <w:style w:type="paragraph" w:styleId="Footer">
    <w:name w:val="footer"/>
    <w:basedOn w:val="Normal"/>
    <w:link w:val="FooterChar"/>
    <w:uiPriority w:val="99"/>
    <w:unhideWhenUsed/>
    <w:rsid w:val="00C800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031"/>
  </w:style>
  <w:style w:type="table" w:customStyle="1" w:styleId="TableGrid1">
    <w:name w:val="Table Grid1"/>
    <w:basedOn w:val="TableNormal"/>
    <w:next w:val="TableGrid"/>
    <w:uiPriority w:val="59"/>
    <w:rsid w:val="00015F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nlayson Park School</Company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cher</dc:creator>
  <cp:lastModifiedBy>Olivia Latu</cp:lastModifiedBy>
  <cp:revision>2</cp:revision>
  <cp:lastPrinted>2017-04-02T05:33:00Z</cp:lastPrinted>
  <dcterms:created xsi:type="dcterms:W3CDTF">2017-05-04T13:46:00Z</dcterms:created>
  <dcterms:modified xsi:type="dcterms:W3CDTF">2017-05-04T13:46:00Z</dcterms:modified>
</cp:coreProperties>
</file>